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012697" w14:textId="1E7C8376" w:rsidR="008747C8" w:rsidRPr="00216A77" w:rsidRDefault="00DE5FD7" w:rsidP="00DE5FD7">
      <w:pPr>
        <w:spacing w:after="0" w:line="240" w:lineRule="auto"/>
        <w:ind w:right="-13160"/>
        <w:rPr>
          <w:rFonts w:ascii="Times New Roman" w:eastAsia="Times New Roman" w:hAnsi="Times New Roman" w:cs="Times New Roman"/>
          <w:sz w:val="24"/>
          <w:szCs w:val="24"/>
        </w:rPr>
      </w:pPr>
      <w:r>
        <w:rPr>
          <w:rFonts w:ascii="Arial" w:eastAsia="Times New Roman" w:hAnsi="Arial" w:cs="Arial"/>
          <w:color w:val="000000"/>
          <w:sz w:val="26"/>
          <w:szCs w:val="26"/>
        </w:rPr>
        <w:t>Documentation</w:t>
      </w:r>
      <w:r w:rsidRPr="00216A77">
        <w:rPr>
          <w:rFonts w:ascii="Arial" w:eastAsia="Times New Roman" w:hAnsi="Arial" w:cs="Arial"/>
          <w:color w:val="000000"/>
          <w:sz w:val="26"/>
          <w:szCs w:val="26"/>
        </w:rPr>
        <w:t xml:space="preserve"> </w:t>
      </w:r>
      <w:r w:rsidR="00216A77" w:rsidRPr="00216A77">
        <w:rPr>
          <w:rFonts w:ascii="Arial" w:eastAsia="Times New Roman" w:hAnsi="Arial" w:cs="Arial"/>
          <w:color w:val="000000"/>
          <w:sz w:val="26"/>
          <w:szCs w:val="26"/>
        </w:rPr>
        <w:t>Option 1: Business Python Program</w:t>
      </w:r>
      <w:r>
        <w:rPr>
          <w:rFonts w:ascii="Arial" w:eastAsia="Times New Roman" w:hAnsi="Arial" w:cs="Arial"/>
          <w:color w:val="000000"/>
          <w:sz w:val="26"/>
          <w:szCs w:val="26"/>
        </w:rPr>
        <w:tab/>
      </w:r>
      <w:r>
        <w:rPr>
          <w:rFonts w:ascii="Arial" w:eastAsia="Times New Roman" w:hAnsi="Arial" w:cs="Arial"/>
          <w:color w:val="000000"/>
          <w:sz w:val="26"/>
          <w:szCs w:val="26"/>
        </w:rPr>
        <w:tab/>
      </w:r>
    </w:p>
    <w:p w14:paraId="369A1E5A" w14:textId="77777777" w:rsidR="00216A77" w:rsidRPr="00216A77" w:rsidRDefault="00216A77" w:rsidP="00DE5FD7">
      <w:pPr>
        <w:spacing w:after="0" w:line="360" w:lineRule="auto"/>
        <w:rPr>
          <w:rFonts w:ascii="Times New Roman" w:eastAsia="Times New Roman" w:hAnsi="Times New Roman" w:cs="Times New Roman"/>
          <w:b/>
          <w:bCs/>
          <w:color w:val="4472C4" w:themeColor="accent1"/>
          <w:sz w:val="24"/>
          <w:szCs w:val="24"/>
        </w:rPr>
      </w:pPr>
      <w:r w:rsidRPr="00216A77">
        <w:rPr>
          <w:rFonts w:ascii="Arial" w:eastAsia="Times New Roman" w:hAnsi="Arial" w:cs="Arial"/>
          <w:b/>
          <w:bCs/>
          <w:color w:val="4472C4" w:themeColor="accent1"/>
        </w:rPr>
        <w:t>Program goals: </w:t>
      </w:r>
    </w:p>
    <w:p w14:paraId="1FD863C3" w14:textId="53181670" w:rsidR="00B1412C" w:rsidRDefault="008747C8" w:rsidP="003107B1">
      <w:pPr>
        <w:spacing w:line="480" w:lineRule="auto"/>
        <w:rPr>
          <w:rFonts w:ascii="Arial" w:eastAsia="Times New Roman" w:hAnsi="Arial" w:cs="Arial"/>
          <w:color w:val="000000"/>
        </w:rPr>
      </w:pPr>
      <w:r>
        <w:rPr>
          <w:rFonts w:ascii="Arial" w:eastAsia="Times New Roman" w:hAnsi="Arial" w:cs="Arial"/>
          <w:color w:val="000000"/>
        </w:rPr>
        <w:t xml:space="preserve">The program is to be a fictional Guitar Center program that collects the user’s inputs on purchases of products and services provided by the store. </w:t>
      </w:r>
    </w:p>
    <w:p w14:paraId="5E21AA44" w14:textId="1EE25C1F" w:rsidR="003107B1"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Functionality:</w:t>
      </w:r>
    </w:p>
    <w:p w14:paraId="6CF4D598" w14:textId="01EFF5FC" w:rsidR="00A562EB" w:rsidRPr="00A562EB" w:rsidRDefault="00A562EB" w:rsidP="003107B1">
      <w:pPr>
        <w:spacing w:line="480" w:lineRule="auto"/>
        <w:rPr>
          <w:rFonts w:ascii="Arial" w:eastAsia="Times New Roman" w:hAnsi="Arial" w:cs="Arial"/>
        </w:rPr>
      </w:pPr>
      <w:r w:rsidRPr="00A562EB">
        <w:rPr>
          <w:rFonts w:ascii="Arial" w:eastAsia="Times New Roman" w:hAnsi="Arial" w:cs="Arial"/>
        </w:rPr>
        <w:t>User will be greeted with store name and instructions on what to do.</w:t>
      </w:r>
      <w:r>
        <w:rPr>
          <w:rFonts w:ascii="Arial" w:eastAsia="Times New Roman" w:hAnsi="Arial" w:cs="Arial"/>
        </w:rPr>
        <w:t xml:space="preserve"> The program will provide the user with a list of products and services that are provided by the store; moreover, from the list, the user is to choose which products/services they would like to purchase. After choosing their products/services, the user will have to set a delivery date for their purchase. </w:t>
      </w:r>
    </w:p>
    <w:p w14:paraId="62AE8286" w14:textId="2551B07A" w:rsidR="003107B1" w:rsidRPr="00BA41B6"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Target audience:</w:t>
      </w:r>
    </w:p>
    <w:p w14:paraId="49EC086B" w14:textId="014538C3" w:rsidR="003107B1" w:rsidRPr="003107B1" w:rsidRDefault="003107B1" w:rsidP="003107B1">
      <w:pPr>
        <w:spacing w:line="480" w:lineRule="auto"/>
        <w:rPr>
          <w:rFonts w:ascii="Arial" w:eastAsia="Times New Roman" w:hAnsi="Arial" w:cs="Arial"/>
          <w:color w:val="000000"/>
        </w:rPr>
      </w:pPr>
      <w:r w:rsidRPr="003107B1">
        <w:rPr>
          <w:rFonts w:ascii="Arial" w:eastAsia="Times New Roman" w:hAnsi="Arial" w:cs="Arial"/>
          <w:color w:val="000000"/>
        </w:rPr>
        <w:t xml:space="preserve">The target audience for this program is anyone that has an interest in purchasing: musical instruments, instrument accessories, music lessons, </w:t>
      </w:r>
      <w:r w:rsidR="007628F6">
        <w:rPr>
          <w:rFonts w:ascii="Arial" w:eastAsia="Times New Roman" w:hAnsi="Arial" w:cs="Arial"/>
          <w:color w:val="000000"/>
        </w:rPr>
        <w:t xml:space="preserve">and </w:t>
      </w:r>
      <w:r w:rsidRPr="003107B1">
        <w:rPr>
          <w:rFonts w:ascii="Arial" w:eastAsia="Times New Roman" w:hAnsi="Arial" w:cs="Arial"/>
          <w:color w:val="000000"/>
        </w:rPr>
        <w:t>instrument maintenance</w:t>
      </w:r>
      <w:r w:rsidR="007628F6">
        <w:rPr>
          <w:rFonts w:ascii="Arial" w:eastAsia="Times New Roman" w:hAnsi="Arial" w:cs="Arial"/>
          <w:color w:val="000000"/>
        </w:rPr>
        <w:t>/repair</w:t>
      </w:r>
      <w:r w:rsidRPr="003107B1">
        <w:rPr>
          <w:rFonts w:ascii="Arial" w:eastAsia="Times New Roman" w:hAnsi="Arial" w:cs="Arial"/>
          <w:color w:val="000000"/>
        </w:rPr>
        <w:t xml:space="preserve">.  </w:t>
      </w:r>
    </w:p>
    <w:p w14:paraId="639B04E2" w14:textId="6C3565B8" w:rsidR="003107B1"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Strengths and weakness:</w:t>
      </w:r>
    </w:p>
    <w:p w14:paraId="578C27A6" w14:textId="2C061F6A" w:rsidR="00DE5FD7" w:rsidRPr="00DE5FD7" w:rsidRDefault="00DE5FD7" w:rsidP="003107B1">
      <w:pPr>
        <w:spacing w:line="480" w:lineRule="auto"/>
        <w:rPr>
          <w:rFonts w:ascii="Arial" w:eastAsia="Times New Roman" w:hAnsi="Arial" w:cs="Arial"/>
        </w:rPr>
      </w:pPr>
      <w:r w:rsidRPr="00DE5FD7">
        <w:rPr>
          <w:rFonts w:ascii="Arial" w:eastAsia="Times New Roman" w:hAnsi="Arial" w:cs="Arial"/>
        </w:rPr>
        <w:t xml:space="preserve">The Strengths are that the program works to an extent. The weaknesses are that I did not include many error catching methods to prevent a user from causing a run-time error. I could not incorporate text file with the program, exceptions, or sub-classes. </w:t>
      </w:r>
    </w:p>
    <w:p w14:paraId="30FF824B" w14:textId="77777777" w:rsidR="003107B1" w:rsidRPr="00BA41B6" w:rsidRDefault="003107B1" w:rsidP="00DE5FD7">
      <w:pPr>
        <w:spacing w:line="240" w:lineRule="auto"/>
        <w:rPr>
          <w:rFonts w:ascii="Arial" w:eastAsia="Times New Roman" w:hAnsi="Arial" w:cs="Arial"/>
          <w:b/>
          <w:bCs/>
          <w:color w:val="4472C4" w:themeColor="accent1"/>
        </w:rPr>
      </w:pPr>
      <w:r w:rsidRPr="00BA41B6">
        <w:rPr>
          <w:rFonts w:ascii="Arial" w:eastAsia="Times New Roman" w:hAnsi="Arial" w:cs="Arial"/>
          <w:b/>
          <w:bCs/>
          <w:color w:val="4472C4" w:themeColor="accent1"/>
        </w:rPr>
        <w:t>Outlook for future improvement:</w:t>
      </w:r>
    </w:p>
    <w:p w14:paraId="07BAAB36" w14:textId="4E04EBA6" w:rsidR="003107B1" w:rsidRPr="00DE5FD7" w:rsidRDefault="003107B1" w:rsidP="003107B1">
      <w:pPr>
        <w:spacing w:line="480" w:lineRule="auto"/>
        <w:rPr>
          <w:rFonts w:ascii="Arial" w:eastAsia="Times New Roman" w:hAnsi="Arial" w:cs="Arial"/>
          <w:color w:val="000000"/>
        </w:rPr>
      </w:pPr>
      <w:r w:rsidRPr="00BA41B6">
        <w:rPr>
          <w:rFonts w:ascii="Arial" w:eastAsia="Times New Roman" w:hAnsi="Arial" w:cs="Arial"/>
          <w:color w:val="000000"/>
        </w:rPr>
        <w:t xml:space="preserve">Future improvements include </w:t>
      </w:r>
      <w:r w:rsidR="00BA41B6">
        <w:rPr>
          <w:rFonts w:ascii="Arial" w:eastAsia="Times New Roman" w:hAnsi="Arial" w:cs="Arial"/>
          <w:color w:val="000000"/>
        </w:rPr>
        <w:t xml:space="preserve">incorporating GUI and possibly making the program run on a webpage. The GUI will provide a more user-friendly experience, the user will be able to use buttons and checkboxes for their choice of products. A webpage is not necessary but will provide web development practice. Aside from the following improvements, slight improvements to the code will be made for optimal experience when choosing, storing, and setting the purchased products and pickup times.  </w:t>
      </w:r>
      <w:r w:rsidR="00DE5FD7">
        <w:rPr>
          <w:rFonts w:ascii="Arial" w:eastAsia="Times New Roman" w:hAnsi="Arial" w:cs="Arial"/>
          <w:color w:val="000000"/>
        </w:rPr>
        <w:t>A better method of picking a day on calendar will be an improvement compared to the current method which does not check for errors. Also, having the program print onto a text file should be applied along with formatting.</w:t>
      </w:r>
      <w:r w:rsidR="00BA41B6">
        <w:rPr>
          <w:rFonts w:ascii="Arial" w:eastAsia="Times New Roman" w:hAnsi="Arial" w:cs="Arial"/>
          <w:color w:val="000000"/>
        </w:rPr>
        <w:t xml:space="preserve"> </w:t>
      </w:r>
      <w:r w:rsidRPr="00BA41B6">
        <w:rPr>
          <w:rFonts w:ascii="Arial" w:eastAsia="Times New Roman" w:hAnsi="Arial" w:cs="Arial"/>
          <w:color w:val="000000"/>
        </w:rPr>
        <w:t xml:space="preserve"> </w:t>
      </w:r>
    </w:p>
    <w:sectPr w:rsidR="003107B1" w:rsidRPr="00DE5F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3332AD"/>
    <w:multiLevelType w:val="multilevel"/>
    <w:tmpl w:val="95B6C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tDQ3MzA1MDAxsLBU0lEKTi0uzszPAykwrAUAXvHJrywAAAA="/>
  </w:docVars>
  <w:rsids>
    <w:rsidRoot w:val="00216A77"/>
    <w:rsid w:val="00216A77"/>
    <w:rsid w:val="003107B1"/>
    <w:rsid w:val="006E0D9C"/>
    <w:rsid w:val="007628F6"/>
    <w:rsid w:val="008747C8"/>
    <w:rsid w:val="00A562EB"/>
    <w:rsid w:val="00B1412C"/>
    <w:rsid w:val="00BA41B6"/>
    <w:rsid w:val="00DE5F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278E4C"/>
  <w15:chartTrackingRefBased/>
  <w15:docId w15:val="{4F72AC97-9009-4D82-BF6F-2E9105DA8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6A7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065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2</TotalTime>
  <Pages>1</Pages>
  <Words>272</Words>
  <Characters>155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ts Freddy</dc:creator>
  <cp:keywords/>
  <dc:description/>
  <cp:lastModifiedBy>its Freddy</cp:lastModifiedBy>
  <cp:revision>2</cp:revision>
  <dcterms:created xsi:type="dcterms:W3CDTF">2021-07-28T04:22:00Z</dcterms:created>
  <dcterms:modified xsi:type="dcterms:W3CDTF">2021-07-29T22:09:00Z</dcterms:modified>
</cp:coreProperties>
</file>